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3C1CD" w14:textId="77777777" w:rsidR="001001D0" w:rsidRDefault="001001D0">
      <w:pPr>
        <w:rPr>
          <w:rFonts w:eastAsia="SimSun"/>
          <w:lang w:eastAsia="zh-CN"/>
        </w:rPr>
      </w:pPr>
    </w:p>
    <w:p w14:paraId="513EB023" w14:textId="77777777" w:rsidR="00EF35EB" w:rsidRPr="00C73ED8" w:rsidRDefault="00783CE8" w:rsidP="001001D0">
      <w:pPr>
        <w:jc w:val="center"/>
        <w:rPr>
          <w:rFonts w:eastAsia="SimSun"/>
          <w:b/>
          <w:i/>
          <w:sz w:val="32"/>
          <w:szCs w:val="32"/>
          <w:lang w:eastAsia="zh-CN"/>
        </w:rPr>
      </w:pPr>
      <w:r>
        <w:rPr>
          <w:rFonts w:eastAsia="SimSun"/>
          <w:b/>
          <w:sz w:val="32"/>
          <w:szCs w:val="32"/>
          <w:lang w:eastAsia="zh-CN"/>
        </w:rPr>
        <w:t xml:space="preserve">UNSTRUCTURED </w:t>
      </w:r>
      <w:r w:rsidR="003F4EDD" w:rsidRPr="000B2932">
        <w:rPr>
          <w:rFonts w:eastAsia="SimSun"/>
          <w:b/>
          <w:sz w:val="32"/>
          <w:szCs w:val="32"/>
          <w:lang w:eastAsia="zh-CN"/>
        </w:rPr>
        <w:t>Field Experience</w:t>
      </w:r>
      <w:r w:rsidR="001001D0" w:rsidRPr="000B2932">
        <w:rPr>
          <w:rFonts w:eastAsia="SimSun" w:hint="eastAsia"/>
          <w:b/>
          <w:sz w:val="32"/>
          <w:szCs w:val="32"/>
          <w:lang w:eastAsia="zh-CN"/>
        </w:rPr>
        <w:t xml:space="preserve"> Log</w:t>
      </w:r>
      <w:r w:rsidR="00B2109C">
        <w:rPr>
          <w:rFonts w:eastAsia="SimSun"/>
          <w:b/>
          <w:sz w:val="32"/>
          <w:szCs w:val="32"/>
          <w:lang w:eastAsia="zh-CN"/>
        </w:rPr>
        <w:t xml:space="preserve"> &amp;</w:t>
      </w:r>
      <w:r w:rsidR="00DE0903">
        <w:rPr>
          <w:rFonts w:eastAsia="SimSun"/>
          <w:b/>
          <w:sz w:val="32"/>
          <w:szCs w:val="32"/>
          <w:lang w:eastAsia="zh-CN"/>
        </w:rPr>
        <w:t xml:space="preserve"> </w:t>
      </w:r>
      <w:r w:rsidR="000B2932" w:rsidRPr="000B2932">
        <w:rPr>
          <w:rFonts w:eastAsia="SimSun"/>
          <w:b/>
          <w:sz w:val="32"/>
          <w:szCs w:val="32"/>
          <w:lang w:eastAsia="zh-CN"/>
        </w:rPr>
        <w:t>Reflection</w:t>
      </w:r>
    </w:p>
    <w:p w14:paraId="6CF8004F" w14:textId="77777777" w:rsidR="000B2932" w:rsidRDefault="00B375E2" w:rsidP="000B2932">
      <w:pPr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Instructional Technology</w:t>
      </w:r>
      <w:r w:rsidR="000B2932" w:rsidRPr="000B2932">
        <w:rPr>
          <w:rFonts w:eastAsia="SimSun"/>
          <w:b/>
          <w:lang w:eastAsia="zh-CN"/>
        </w:rPr>
        <w:t xml:space="preserve"> Department</w:t>
      </w:r>
      <w:r w:rsidR="00C73ED8">
        <w:rPr>
          <w:rFonts w:eastAsia="SimSun"/>
          <w:b/>
          <w:lang w:eastAsia="zh-CN"/>
        </w:rPr>
        <w:t xml:space="preserve"> – </w:t>
      </w:r>
      <w:r w:rsidR="00C73ED8" w:rsidRPr="00CB7B0F">
        <w:rPr>
          <w:rFonts w:eastAsia="SimSun"/>
          <w:b/>
          <w:i/>
          <w:lang w:eastAsia="zh-CN"/>
        </w:rPr>
        <w:t>Updated Summer 2015</w:t>
      </w:r>
    </w:p>
    <w:p w14:paraId="0130CF7D" w14:textId="77777777" w:rsidR="001D6B4C" w:rsidRDefault="001D6B4C" w:rsidP="000B2932">
      <w:pPr>
        <w:jc w:val="center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30"/>
        <w:gridCol w:w="3330"/>
      </w:tblGrid>
      <w:tr w:rsidR="001D6B4C" w:rsidRPr="005F41F6" w14:paraId="75EFF664" w14:textId="77777777" w:rsidTr="00780C7C">
        <w:trPr>
          <w:trHeight w:val="332"/>
          <w:jc w:val="center"/>
        </w:trPr>
        <w:tc>
          <w:tcPr>
            <w:tcW w:w="3305" w:type="dxa"/>
          </w:tcPr>
          <w:p w14:paraId="48949A65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 xml:space="preserve">Candidate: </w:t>
            </w:r>
            <w:r w:rsidR="00ED17B7" w:rsidRPr="00ED17B7">
              <w:rPr>
                <w:rFonts w:eastAsia="SimSun"/>
                <w:lang w:eastAsia="zh-CN"/>
              </w:rPr>
              <w:t>Gaberielle Miller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07F3E013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Mentor</w:t>
            </w:r>
            <w:r>
              <w:rPr>
                <w:rFonts w:eastAsia="SimSun"/>
                <w:b/>
                <w:lang w:eastAsia="zh-CN"/>
              </w:rPr>
              <w:t>/Title</w:t>
            </w:r>
            <w:r w:rsidRPr="00EF3415">
              <w:rPr>
                <w:rFonts w:eastAsia="SimSun"/>
                <w:b/>
                <w:lang w:eastAsia="zh-CN"/>
              </w:rPr>
              <w:t>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Barbara Lange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31E7ED81" w14:textId="77777777" w:rsidR="001D6B4C" w:rsidRDefault="001D6B4C" w:rsidP="00780C7C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School/District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Russell Elementary/ Cobb County School District</w:t>
            </w:r>
          </w:p>
          <w:p w14:paraId="298F34F9" w14:textId="77777777" w:rsidR="001D6B4C" w:rsidRPr="00EF3415" w:rsidRDefault="001D6B4C" w:rsidP="00780C7C">
            <w:pPr>
              <w:rPr>
                <w:rFonts w:eastAsia="SimSun"/>
                <w:b/>
                <w:lang w:eastAsia="zh-CN"/>
              </w:rPr>
            </w:pPr>
          </w:p>
        </w:tc>
      </w:tr>
      <w:tr w:rsidR="001D6B4C" w:rsidRPr="005F41F6" w14:paraId="6B97D245" w14:textId="77777777" w:rsidTr="00C8085E">
        <w:trPr>
          <w:trHeight w:val="710"/>
          <w:jc w:val="center"/>
        </w:trPr>
        <w:tc>
          <w:tcPr>
            <w:tcW w:w="6635" w:type="dxa"/>
            <w:gridSpan w:val="2"/>
          </w:tcPr>
          <w:p w14:paraId="11CC548A" w14:textId="4ABB714F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Course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D51A8D" w:rsidRPr="00D51A8D">
              <w:rPr>
                <w:rFonts w:eastAsia="SimSun"/>
                <w:bCs/>
                <w:lang w:eastAsia="zh-CN"/>
              </w:rPr>
              <w:t>ITEC</w:t>
            </w:r>
            <w:r w:rsidR="00D51A8D">
              <w:rPr>
                <w:rFonts w:eastAsia="SimSun"/>
                <w:b/>
                <w:lang w:eastAsia="zh-CN"/>
              </w:rPr>
              <w:t xml:space="preserve"> </w:t>
            </w:r>
            <w:r w:rsidR="00D51A8D" w:rsidRPr="00D51A8D">
              <w:rPr>
                <w:rFonts w:eastAsia="SimSun"/>
                <w:bCs/>
                <w:lang w:eastAsia="zh-CN"/>
              </w:rPr>
              <w:t>7400</w:t>
            </w:r>
            <w:r w:rsidR="00D51A8D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527E79">
              <w:rPr>
                <w:rFonts w:eastAsia="SimSun"/>
                <w:lang w:eastAsia="zh-CN"/>
              </w:rPr>
              <w:t>Multimedia and Web Design in Education</w:t>
            </w:r>
            <w:r w:rsidR="00D51A8D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  <w:tc>
          <w:tcPr>
            <w:tcW w:w="3330" w:type="dxa"/>
          </w:tcPr>
          <w:p w14:paraId="66D3EF7F" w14:textId="6CAB294B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Professor/Semester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AA1ACB">
              <w:rPr>
                <w:rFonts w:eastAsia="SimSun"/>
                <w:lang w:eastAsia="zh-CN"/>
              </w:rPr>
              <w:t xml:space="preserve">Dr. </w:t>
            </w:r>
            <w:r w:rsidR="00BB0938">
              <w:rPr>
                <w:rFonts w:eastAsia="SimSun"/>
                <w:lang w:eastAsia="zh-CN"/>
              </w:rPr>
              <w:t xml:space="preserve">Yi </w:t>
            </w:r>
            <w:proofErr w:type="spellStart"/>
            <w:r w:rsidR="00BB0938">
              <w:rPr>
                <w:rFonts w:eastAsia="SimSun"/>
                <w:lang w:eastAsia="zh-CN"/>
              </w:rPr>
              <w:t>Jin</w:t>
            </w:r>
            <w:proofErr w:type="spellEnd"/>
            <w:r w:rsidR="00ED17B7" w:rsidRPr="00AA1ACB">
              <w:rPr>
                <w:rFonts w:eastAsia="SimSun"/>
                <w:lang w:eastAsia="zh-CN"/>
              </w:rPr>
              <w:t xml:space="preserve">/ </w:t>
            </w:r>
            <w:r w:rsidR="00BB0938">
              <w:rPr>
                <w:rFonts w:eastAsia="SimSun"/>
                <w:lang w:eastAsia="zh-CN"/>
              </w:rPr>
              <w:t>Fall</w:t>
            </w:r>
            <w:r w:rsidR="00ED17B7" w:rsidRPr="00AA1ACB">
              <w:rPr>
                <w:rFonts w:eastAsia="SimSun"/>
                <w:lang w:eastAsia="zh-CN"/>
              </w:rPr>
              <w:t xml:space="preserve"> 2018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</w:tr>
    </w:tbl>
    <w:p w14:paraId="3A6A99ED" w14:textId="77777777" w:rsidR="00A57E94" w:rsidRDefault="00A57E94" w:rsidP="00CF0F34">
      <w:pPr>
        <w:rPr>
          <w:rFonts w:eastAsia="SimSun"/>
          <w:b/>
          <w:sz w:val="28"/>
          <w:szCs w:val="28"/>
          <w:lang w:eastAsia="zh-CN"/>
        </w:rPr>
      </w:pPr>
    </w:p>
    <w:p w14:paraId="269FF27D" w14:textId="77777777" w:rsidR="00B2109C" w:rsidRPr="00A57E94" w:rsidRDefault="00A57E94" w:rsidP="00A57E94">
      <w:pPr>
        <w:jc w:val="center"/>
        <w:rPr>
          <w:rFonts w:eastAsia="SimSun"/>
          <w:b/>
          <w:sz w:val="22"/>
          <w:szCs w:val="28"/>
          <w:lang w:eastAsia="zh-CN"/>
        </w:rPr>
      </w:pPr>
      <w:r>
        <w:rPr>
          <w:rFonts w:eastAsia="SimSun"/>
          <w:b/>
          <w:sz w:val="22"/>
          <w:szCs w:val="28"/>
          <w:lang w:eastAsia="zh-CN"/>
        </w:rPr>
        <w:t>(This log contains space for up to 5 differ</w:t>
      </w:r>
      <w:r w:rsidR="00E0191B">
        <w:rPr>
          <w:rFonts w:eastAsia="SimSun"/>
          <w:b/>
          <w:sz w:val="22"/>
          <w:szCs w:val="28"/>
          <w:lang w:eastAsia="zh-CN"/>
        </w:rPr>
        <w:t xml:space="preserve">ent </w:t>
      </w:r>
      <w:r w:rsidR="00F61E6E">
        <w:rPr>
          <w:rFonts w:eastAsia="SimSun"/>
          <w:b/>
          <w:sz w:val="22"/>
          <w:szCs w:val="28"/>
          <w:lang w:eastAsia="zh-CN"/>
        </w:rPr>
        <w:t>field experiences</w:t>
      </w:r>
      <w:r w:rsidR="00E0191B">
        <w:rPr>
          <w:rFonts w:eastAsia="SimSun"/>
          <w:b/>
          <w:sz w:val="22"/>
          <w:szCs w:val="28"/>
          <w:lang w:eastAsia="zh-CN"/>
        </w:rPr>
        <w:t xml:space="preserve"> for your 5</w:t>
      </w:r>
      <w:r>
        <w:rPr>
          <w:rFonts w:eastAsia="SimSun"/>
          <w:b/>
          <w:sz w:val="22"/>
          <w:szCs w:val="28"/>
          <w:lang w:eastAsia="zh-CN"/>
        </w:rPr>
        <w:t xml:space="preserve"> hours</w:t>
      </w:r>
      <w:r w:rsidR="00752D58"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It might be that you complete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F61E6E" w:rsidRPr="00F61E6E">
        <w:rPr>
          <w:rFonts w:eastAsia="SimSun"/>
          <w:b/>
          <w:sz w:val="22"/>
          <w:szCs w:val="28"/>
          <w:u w:val="single"/>
          <w:lang w:eastAsia="zh-CN"/>
        </w:rPr>
        <w:t>one</w:t>
      </w:r>
      <w:r w:rsidR="00CF0F34">
        <w:rPr>
          <w:rFonts w:eastAsia="SimSun"/>
          <w:b/>
          <w:sz w:val="22"/>
          <w:szCs w:val="28"/>
          <w:lang w:eastAsia="zh-CN"/>
        </w:rPr>
        <w:t xml:space="preserve"> field</w:t>
      </w:r>
      <w:r w:rsidR="00CF0F34">
        <w:rPr>
          <w:rFonts w:eastAsia="SimSun"/>
          <w:b/>
          <w:sz w:val="22"/>
          <w:szCs w:val="28"/>
          <w:lang w:eastAsia="zh-CN"/>
        </w:rPr>
        <w:br/>
        <w:t>experience t</w:t>
      </w:r>
      <w:r w:rsidR="00F61E6E">
        <w:rPr>
          <w:rFonts w:eastAsia="SimSun"/>
          <w:b/>
          <w:sz w:val="22"/>
          <w:szCs w:val="28"/>
          <w:lang w:eastAsia="zh-CN"/>
        </w:rPr>
        <w:t>otaling 5 hours!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E25616">
        <w:rPr>
          <w:rFonts w:eastAsia="SimSun"/>
          <w:b/>
          <w:sz w:val="22"/>
          <w:szCs w:val="28"/>
          <w:lang w:eastAsia="zh-CN"/>
        </w:rPr>
        <w:t>If you have fewer field</w:t>
      </w:r>
      <w:r w:rsidR="00F61E6E">
        <w:rPr>
          <w:rFonts w:eastAsia="SimSun"/>
          <w:b/>
          <w:sz w:val="22"/>
          <w:szCs w:val="28"/>
          <w:lang w:eastAsia="zh-CN"/>
        </w:rPr>
        <w:t xml:space="preserve"> </w:t>
      </w:r>
      <w:r>
        <w:rPr>
          <w:rFonts w:eastAsia="SimSun"/>
          <w:b/>
          <w:sz w:val="22"/>
          <w:szCs w:val="28"/>
          <w:lang w:eastAsia="zh-CN"/>
        </w:rPr>
        <w:t>experie</w:t>
      </w:r>
      <w:r w:rsidR="00CB7B0F">
        <w:rPr>
          <w:rFonts w:eastAsia="SimSun"/>
          <w:b/>
          <w:sz w:val="22"/>
          <w:szCs w:val="28"/>
          <w:lang w:eastAsia="zh-CN"/>
        </w:rPr>
        <w:t>nces, just delete the extra pages</w:t>
      </w:r>
      <w:r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Thank you!)</w:t>
      </w:r>
    </w:p>
    <w:p w14:paraId="612673A2" w14:textId="77777777" w:rsidR="00B2109C" w:rsidRDefault="00B2109C">
      <w:pPr>
        <w:rPr>
          <w:rFonts w:eastAsia="SimSun"/>
          <w:b/>
          <w:sz w:val="28"/>
          <w:szCs w:val="28"/>
          <w:lang w:eastAsia="zh-CN"/>
        </w:rPr>
      </w:pPr>
    </w:p>
    <w:tbl>
      <w:tblPr>
        <w:tblW w:w="128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5760"/>
        <w:gridCol w:w="2406"/>
        <w:gridCol w:w="3192"/>
      </w:tblGrid>
      <w:tr w:rsidR="00C34190" w:rsidRPr="00C34190" w14:paraId="7B0B20A0" w14:textId="77777777" w:rsidTr="00E46952">
        <w:trPr>
          <w:trHeight w:val="295"/>
          <w:jc w:val="center"/>
        </w:trPr>
        <w:tc>
          <w:tcPr>
            <w:tcW w:w="1458" w:type="dxa"/>
            <w:shd w:val="clear" w:color="auto" w:fill="D9D9D9"/>
            <w:vAlign w:val="center"/>
          </w:tcPr>
          <w:p w14:paraId="1B2EFFF8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Da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5760" w:type="dxa"/>
            <w:shd w:val="clear" w:color="auto" w:fill="D9D9D9"/>
            <w:vAlign w:val="center"/>
          </w:tcPr>
          <w:p w14:paraId="751E9911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1</w:t>
            </w:r>
            <w:r w:rsidRPr="00C34190">
              <w:rPr>
                <w:rFonts w:eastAsia="SimSun"/>
                <w:b/>
                <w:sz w:val="20"/>
                <w:szCs w:val="16"/>
                <w:vertAlign w:val="superscript"/>
                <w:lang w:eastAsia="zh-CN"/>
              </w:rPr>
              <w:t>st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Field Experience Activity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/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Time</w:t>
            </w:r>
          </w:p>
        </w:tc>
        <w:tc>
          <w:tcPr>
            <w:tcW w:w="2406" w:type="dxa"/>
            <w:shd w:val="clear" w:color="auto" w:fill="D9D9D9"/>
            <w:vAlign w:val="center"/>
          </w:tcPr>
          <w:p w14:paraId="31E3286C" w14:textId="77777777" w:rsidR="00C34190" w:rsidRPr="00C34190" w:rsidRDefault="00C34190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PSC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3192" w:type="dxa"/>
            <w:shd w:val="clear" w:color="auto" w:fill="D9D9D9"/>
            <w:vAlign w:val="center"/>
          </w:tcPr>
          <w:p w14:paraId="72928BD3" w14:textId="77777777" w:rsidR="00E46952" w:rsidRPr="00E46952" w:rsidRDefault="00A056DE" w:rsidP="00E4695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sz w:val="20"/>
                <w:szCs w:val="16"/>
                <w:lang w:eastAsia="zh-CN"/>
              </w:rPr>
              <w:t>IS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</w:tr>
      <w:tr w:rsidR="009C5420" w:rsidRPr="00B405FD" w14:paraId="3EC7D26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4EF8771" w14:textId="2BD7F0D4" w:rsidR="009C5420" w:rsidRPr="00D71A40" w:rsidRDefault="005246C1" w:rsidP="00D71A4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D71A40">
              <w:rPr>
                <w:rFonts w:eastAsia="SimSun"/>
                <w:sz w:val="20"/>
                <w:szCs w:val="20"/>
                <w:lang w:eastAsia="zh-CN"/>
              </w:rPr>
              <w:t>8-8-1</w:t>
            </w:r>
            <w:r w:rsidR="00E90525" w:rsidRPr="00D71A40">
              <w:rPr>
                <w:rFonts w:eastAsia="SimSu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42BFADB" w14:textId="2FB0ED55" w:rsidR="009C5420" w:rsidRPr="006C17FA" w:rsidRDefault="00D71A40" w:rsidP="00D71A4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Class Dojo</w:t>
            </w:r>
            <w:r w:rsidR="005D75A0">
              <w:rPr>
                <w:rFonts w:eastAsia="SimSun"/>
                <w:sz w:val="20"/>
                <w:szCs w:val="20"/>
                <w:lang w:eastAsia="zh-CN"/>
              </w:rPr>
              <w:t>/ 45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6A1987F9" w14:textId="77777777" w:rsidR="00795AA7" w:rsidRDefault="008F4A5F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09083C89" w14:textId="77777777" w:rsidR="00C5216E" w:rsidRDefault="00C5216E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08A26610" w14:textId="77777777" w:rsidR="001F46B8" w:rsidRDefault="001F46B8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46436053" w14:textId="59321C59" w:rsidR="004E17A4" w:rsidRPr="006C17FA" w:rsidRDefault="004E17A4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1D335E8" w14:textId="5B9BA655" w:rsidR="00795AA7" w:rsidRPr="006C17FA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  <w:r w:rsidR="00AF175C">
              <w:rPr>
                <w:rFonts w:eastAsia="SimSun"/>
                <w:sz w:val="20"/>
                <w:szCs w:val="20"/>
                <w:lang w:eastAsia="zh-CN"/>
              </w:rPr>
              <w:t>, 3b</w:t>
            </w:r>
            <w:r w:rsidR="00E12236">
              <w:rPr>
                <w:rFonts w:eastAsia="SimSun"/>
                <w:sz w:val="20"/>
                <w:szCs w:val="20"/>
                <w:lang w:eastAsia="zh-CN"/>
              </w:rPr>
              <w:t>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5246C1" w:rsidRPr="00B405FD" w14:paraId="38B10A9D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0F647550" w14:textId="15975919" w:rsidR="005246C1" w:rsidRPr="00D71A40" w:rsidRDefault="00E90525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D71A40">
              <w:rPr>
                <w:rFonts w:eastAsia="SimSun"/>
                <w:sz w:val="20"/>
                <w:szCs w:val="20"/>
                <w:lang w:eastAsia="zh-CN"/>
              </w:rPr>
              <w:t>8-10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F53A28" w14:textId="13595C1F" w:rsidR="005246C1" w:rsidRDefault="00D71A4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Class Dojo</w:t>
            </w:r>
            <w:r w:rsidR="005D75A0">
              <w:rPr>
                <w:rFonts w:eastAsia="SimSun"/>
                <w:sz w:val="20"/>
                <w:szCs w:val="20"/>
                <w:lang w:eastAsia="zh-CN"/>
              </w:rPr>
              <w:t>/ 15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20073F0" w14:textId="77777777" w:rsidR="005246C1" w:rsidRDefault="009A5963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6D94FAFE" w14:textId="77777777" w:rsidR="00C5216E" w:rsidRDefault="00C5216E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75F107E6" w14:textId="77777777" w:rsidR="001F46B8" w:rsidRDefault="001F46B8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29C4DDEF" w14:textId="3AC8F45F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0082E5A8" w14:textId="2DB38901" w:rsidR="005246C1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  <w:r w:rsidR="007C2E39">
              <w:rPr>
                <w:rFonts w:eastAsia="SimSun"/>
                <w:sz w:val="20"/>
                <w:szCs w:val="20"/>
                <w:lang w:eastAsia="zh-CN"/>
              </w:rPr>
              <w:t>, 3b</w:t>
            </w:r>
            <w:r w:rsidR="00E12236">
              <w:rPr>
                <w:rFonts w:eastAsia="SimSun"/>
                <w:sz w:val="20"/>
                <w:szCs w:val="20"/>
                <w:lang w:eastAsia="zh-CN"/>
              </w:rPr>
              <w:t>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8A556D" w:rsidRPr="00B405FD" w14:paraId="2295C291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88E3ED9" w14:textId="6A4ACBBE" w:rsidR="008A556D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9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40DF29D" w14:textId="16DB9102" w:rsidR="008A556D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02DC85A" w14:textId="77777777" w:rsidR="008A556D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2621142E" w14:textId="276C0D4C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E0FE374" w14:textId="0C535D7E" w:rsidR="008A556D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5D75A0" w:rsidRPr="00B405FD" w14:paraId="061357F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6655FDF4" w14:textId="5DFCD504" w:rsidR="005D75A0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0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BFC6C36" w14:textId="0B749D74" w:rsidR="005D75A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45AF9CC6" w14:textId="77777777" w:rsidR="005D75A0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6DCFFCAD" w14:textId="7D1E264D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F1D675E" w14:textId="7536715A" w:rsidR="005D75A0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5D75A0" w:rsidRPr="00B405FD" w14:paraId="2C6D740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0ED8FEED" w14:textId="44168897" w:rsidR="005D75A0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1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87662" w14:textId="25E7D9F7" w:rsidR="005D75A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5187FF30" w14:textId="77777777" w:rsidR="005D75A0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00A24E7E" w14:textId="6955A6A2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6DA9F6C9" w14:textId="44A78DF2" w:rsidR="005D75A0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E01772" w:rsidRPr="00B405FD" w14:paraId="300C281C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E0840D2" w14:textId="0DC07193" w:rsidR="00E01772" w:rsidRPr="00D71A40" w:rsidRDefault="00E01772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lastRenderedPageBreak/>
              <w:t>1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>1</w:t>
            </w:r>
            <w:r>
              <w:rPr>
                <w:rFonts w:eastAsia="SimSun"/>
                <w:sz w:val="20"/>
                <w:szCs w:val="20"/>
                <w:lang w:eastAsia="zh-CN"/>
              </w:rPr>
              <w:t>-1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>5</w:t>
            </w:r>
            <w:r>
              <w:rPr>
                <w:rFonts w:eastAsia="SimSun"/>
                <w:sz w:val="20"/>
                <w:szCs w:val="20"/>
                <w:lang w:eastAsia="zh-CN"/>
              </w:rPr>
              <w:t>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DABBF2A" w14:textId="009A320D" w:rsidR="00E01772" w:rsidRDefault="006B0172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MART Exchange</w:t>
            </w:r>
            <w:r w:rsidR="00E01772">
              <w:rPr>
                <w:rFonts w:eastAsia="SimSun"/>
                <w:sz w:val="20"/>
                <w:szCs w:val="20"/>
                <w:lang w:eastAsia="zh-CN"/>
              </w:rPr>
              <w:t xml:space="preserve">/ </w:t>
            </w:r>
            <w:r>
              <w:rPr>
                <w:rFonts w:eastAsia="SimSun"/>
                <w:sz w:val="20"/>
                <w:szCs w:val="20"/>
                <w:lang w:eastAsia="zh-CN"/>
              </w:rPr>
              <w:t>6</w:t>
            </w:r>
            <w:r w:rsidR="00E01772">
              <w:rPr>
                <w:rFonts w:eastAsia="SimSun"/>
                <w:sz w:val="20"/>
                <w:szCs w:val="20"/>
                <w:lang w:eastAsia="zh-CN"/>
              </w:rPr>
              <w:t>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4AEDD1AE" w14:textId="77777777" w:rsidR="00E01772" w:rsidRDefault="008F4A5F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5F732BD1" w14:textId="77777777" w:rsidR="00C5216E" w:rsidRDefault="00C5216E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60D15FEF" w14:textId="49577133" w:rsidR="001F46B8" w:rsidRDefault="001F46B8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B5A3E12" w14:textId="6BAED879" w:rsidR="00E01772" w:rsidRDefault="00E12236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, 3b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6B0172" w:rsidRPr="00B405FD" w14:paraId="58CE0D7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5D6B7F67" w14:textId="5F7FB5AD" w:rsidR="006B0172" w:rsidRPr="00D71A40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2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0038C55" w14:textId="1A2CA649" w:rsidR="006B0172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Online 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11985B02" w14:textId="77777777" w:rsidR="006B0172" w:rsidRDefault="00B365B0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232B3A4D" w14:textId="486A1F7E" w:rsidR="004E17A4" w:rsidRDefault="004E17A4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4C684FE6" w14:textId="1560D2D4" w:rsidR="006B0172" w:rsidRDefault="007E489F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6B0172" w:rsidRPr="00B405FD" w14:paraId="4F15C937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3E8A8AF" w14:textId="7C89EB0A" w:rsidR="006B0172" w:rsidRPr="00D71A40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2-4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9C42D3" w14:textId="4C41802A" w:rsidR="006B0172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eesaw/ 6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CF2BA43" w14:textId="77777777" w:rsidR="006B0172" w:rsidRDefault="008F4A5F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63C8619D" w14:textId="77777777" w:rsidR="00C5216E" w:rsidRDefault="00C5216E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2694624A" w14:textId="77777777" w:rsidR="001F46B8" w:rsidRDefault="001F46B8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68BC7F3A" w14:textId="258B83D5" w:rsidR="004E17A4" w:rsidRDefault="004E17A4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269C776" w14:textId="2E7578FA" w:rsidR="006B0172" w:rsidRDefault="00E12236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, 3b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6B0172" w:rsidRPr="00B405FD" w14:paraId="69AD71F5" w14:textId="77777777" w:rsidTr="00CF0F34">
        <w:trPr>
          <w:trHeight w:val="5390"/>
          <w:jc w:val="center"/>
        </w:trPr>
        <w:tc>
          <w:tcPr>
            <w:tcW w:w="12816" w:type="dxa"/>
            <w:gridSpan w:val="4"/>
          </w:tcPr>
          <w:p w14:paraId="12DECFEC" w14:textId="77777777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34"/>
              <w:gridCol w:w="6856"/>
            </w:tblGrid>
            <w:tr w:rsidR="006B0172" w14:paraId="5C473705" w14:textId="77777777" w:rsidTr="00B92E30">
              <w:tc>
                <w:tcPr>
                  <w:tcW w:w="6292" w:type="dxa"/>
                </w:tcPr>
                <w:p w14:paraId="08DB4DCE" w14:textId="77777777" w:rsidR="006B0172" w:rsidRDefault="006B0172" w:rsidP="006B017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First Name/Last Name/Titl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an individual who can verify this experience:</w:t>
                  </w:r>
                </w:p>
                <w:p w14:paraId="60448CBC" w14:textId="5377B8D0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Deborah Brown-Bell</w:t>
                  </w:r>
                </w:p>
                <w:p w14:paraId="32F9ED96" w14:textId="6D34C597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Jasmine McBride</w:t>
                  </w:r>
                </w:p>
                <w:p w14:paraId="1C8D1344" w14:textId="2F0D755E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Megan McCormick</w:t>
                  </w:r>
                </w:p>
                <w:p w14:paraId="325C63E0" w14:textId="1A0BA9C1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proofErr w:type="spellStart"/>
                  <w:r>
                    <w:rPr>
                      <w:rFonts w:eastAsia="SimSun"/>
                      <w:sz w:val="22"/>
                      <w:lang w:eastAsia="zh-CN"/>
                    </w:rPr>
                    <w:t>Walida</w:t>
                  </w:r>
                  <w:proofErr w:type="spellEnd"/>
                  <w:r>
                    <w:rPr>
                      <w:rFonts w:eastAsia="SimSun"/>
                      <w:sz w:val="22"/>
                      <w:lang w:eastAsia="zh-CN"/>
                    </w:rPr>
                    <w:t xml:space="preserve"> </w:t>
                  </w:r>
                  <w:proofErr w:type="spellStart"/>
                  <w:r>
                    <w:rPr>
                      <w:rFonts w:eastAsia="SimSun"/>
                      <w:sz w:val="22"/>
                      <w:lang w:eastAsia="zh-CN"/>
                    </w:rPr>
                    <w:t>Byars</w:t>
                  </w:r>
                  <w:proofErr w:type="spellEnd"/>
                </w:p>
                <w:p w14:paraId="40D7EB47" w14:textId="77777777" w:rsidR="006B0172" w:rsidRDefault="006B0172" w:rsidP="00C3451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293" w:type="dxa"/>
                </w:tcPr>
                <w:p w14:paraId="3669DA9C" w14:textId="77777777" w:rsidR="006B0172" w:rsidRPr="00500698" w:rsidRDefault="006B0172" w:rsidP="006B017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Signatur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the individual who can verify this experience:</w:t>
                  </w:r>
                </w:p>
                <w:p w14:paraId="1C476D60" w14:textId="77777777" w:rsidR="006B0172" w:rsidRDefault="006B0172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14:paraId="15F46805" w14:textId="3DD7035E" w:rsidR="006B0172" w:rsidRDefault="00C34512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  <w:r w:rsidRPr="00C34512"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  <w:drawing>
                      <wp:inline distT="0" distB="0" distL="0" distR="0" wp14:anchorId="7CA90D6E" wp14:editId="7C751E75">
                        <wp:extent cx="4216400" cy="1727200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16400" cy="1727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Start w:id="0" w:name="_GoBack"/>
                  <w:bookmarkEnd w:id="0"/>
                </w:p>
              </w:tc>
            </w:tr>
          </w:tbl>
          <w:p w14:paraId="3316A54A" w14:textId="77777777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5"/>
              <w:gridCol w:w="680"/>
              <w:gridCol w:w="783"/>
              <w:gridCol w:w="783"/>
              <w:gridCol w:w="784"/>
              <w:gridCol w:w="783"/>
              <w:gridCol w:w="783"/>
              <w:gridCol w:w="783"/>
              <w:gridCol w:w="784"/>
            </w:tblGrid>
            <w:tr w:rsidR="006B0172" w:rsidRPr="005F41F6" w14:paraId="70B72081" w14:textId="77777777" w:rsidTr="009C5420">
              <w:trPr>
                <w:trHeight w:val="520"/>
                <w:jc w:val="center"/>
              </w:trPr>
              <w:tc>
                <w:tcPr>
                  <w:tcW w:w="9398" w:type="dxa"/>
                  <w:gridSpan w:val="9"/>
                </w:tcPr>
                <w:p w14:paraId="06CFE5F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DIVERSITY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br/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(Place an X in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the box representing the race/ethnicity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and subgroups 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involved in this field experience.)</w:t>
                  </w:r>
                </w:p>
              </w:tc>
            </w:tr>
            <w:tr w:rsidR="006B0172" w:rsidRPr="005F41F6" w14:paraId="35A382B9" w14:textId="77777777" w:rsidTr="00A056DE">
              <w:trPr>
                <w:trHeight w:val="276"/>
                <w:jc w:val="center"/>
              </w:trPr>
              <w:tc>
                <w:tcPr>
                  <w:tcW w:w="3235" w:type="dxa"/>
                </w:tcPr>
                <w:p w14:paraId="3C66EFE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Ethni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t>city</w:t>
                  </w:r>
                </w:p>
              </w:tc>
              <w:tc>
                <w:tcPr>
                  <w:tcW w:w="3030" w:type="dxa"/>
                  <w:gridSpan w:val="4"/>
                </w:tcPr>
                <w:p w14:paraId="540E07E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P-12 Fac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ulty/Staff</w:t>
                  </w:r>
                </w:p>
              </w:tc>
              <w:tc>
                <w:tcPr>
                  <w:tcW w:w="3133" w:type="dxa"/>
                  <w:gridSpan w:val="4"/>
                </w:tcPr>
                <w:p w14:paraId="3952B98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 xml:space="preserve">P-12 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Students</w:t>
                  </w:r>
                </w:p>
              </w:tc>
            </w:tr>
            <w:tr w:rsidR="006B0172" w:rsidRPr="005F41F6" w14:paraId="6EE1A90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5CDACC85" w14:textId="77777777" w:rsidR="006B0172" w:rsidRPr="005F41F6" w:rsidRDefault="006B0172" w:rsidP="006B017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50E4F7F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B08820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0726B6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108FA5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1DFA4A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BBBF73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6508493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09ED47A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</w:tr>
            <w:tr w:rsidR="006B0172" w:rsidRPr="005F41F6" w14:paraId="799A89F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621D6A12" w14:textId="77777777" w:rsidR="006B0172" w:rsidRPr="00166A8A" w:rsidRDefault="006B0172" w:rsidP="006B0172">
                  <w:pPr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Race/Ethnicity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D7B252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84D499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80D32C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5D62892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2833D31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734F45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758F6EA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1A95A2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E91409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38ABC291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Asian</w:t>
                  </w:r>
                </w:p>
              </w:tc>
              <w:tc>
                <w:tcPr>
                  <w:tcW w:w="680" w:type="dxa"/>
                </w:tcPr>
                <w:p w14:paraId="3053F5A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0035A9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B612D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2FCA0D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0B3F5F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2EF904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B7E7FD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EFBD7C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69A87D7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15669D4C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Black</w:t>
                  </w:r>
                </w:p>
              </w:tc>
              <w:tc>
                <w:tcPr>
                  <w:tcW w:w="680" w:type="dxa"/>
                </w:tcPr>
                <w:p w14:paraId="1CAD1CF1" w14:textId="38715287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383C0319" w14:textId="088BABD2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714F9CB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63CE38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8F10550" w14:textId="6EE2257F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165970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6057B1" w14:textId="77777777" w:rsidR="006B0172" w:rsidRPr="005F41F6" w:rsidRDefault="006B0172" w:rsidP="006B017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10DAD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172B4D4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FE314B9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Hispanic</w:t>
                  </w:r>
                </w:p>
              </w:tc>
              <w:tc>
                <w:tcPr>
                  <w:tcW w:w="680" w:type="dxa"/>
                </w:tcPr>
                <w:p w14:paraId="459F082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07847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871EF6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5FAD76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3276A1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A1DF5AE" w14:textId="714B3FF9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A6701A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CB8589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6ADFEF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34188DE" w14:textId="77777777" w:rsidR="006B0172" w:rsidRPr="001C0FC5" w:rsidRDefault="006B0172" w:rsidP="006B0172">
                  <w:pPr>
                    <w:tabs>
                      <w:tab w:val="left" w:pos="373"/>
                    </w:tabs>
                    <w:rPr>
                      <w:sz w:val="18"/>
                      <w:szCs w:val="18"/>
                      <w:lang w:eastAsia="zh-CN"/>
                    </w:rPr>
                  </w:pPr>
                  <w:r w:rsidRPr="001C0FC5">
                    <w:rPr>
                      <w:sz w:val="18"/>
                      <w:szCs w:val="18"/>
                      <w:lang w:eastAsia="zh-CN"/>
                    </w:rPr>
                    <w:tab/>
                    <w:t>Native American/Alaskan Native</w:t>
                  </w:r>
                </w:p>
              </w:tc>
              <w:tc>
                <w:tcPr>
                  <w:tcW w:w="680" w:type="dxa"/>
                </w:tcPr>
                <w:p w14:paraId="342C9D3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E97340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9B482A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D04454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7E1EF0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19C01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0518F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739B44D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A66118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C1C4A56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White</w:t>
                  </w:r>
                </w:p>
              </w:tc>
              <w:tc>
                <w:tcPr>
                  <w:tcW w:w="680" w:type="dxa"/>
                </w:tcPr>
                <w:p w14:paraId="645CACF1" w14:textId="6E77E4A6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5263826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E8D7B2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4B9B48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34F451C" w14:textId="74C564A8" w:rsidR="006B0172" w:rsidRPr="005F41F6" w:rsidRDefault="006B0172" w:rsidP="00520C80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31B012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E077DE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074C2E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E76543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28BB3A51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Multiracial</w:t>
                  </w: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31B8F9D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0555A5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578708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78820DE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305D85A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EDE47C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074F99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2297A3D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5D391286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0C899BC9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Subgroups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62A290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A74B9C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B092E9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4A4D976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DB6DD0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B4A4AB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3C21C51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769214E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12779CB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1887D76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Students with Disabilities</w:t>
                  </w:r>
                </w:p>
              </w:tc>
              <w:tc>
                <w:tcPr>
                  <w:tcW w:w="680" w:type="dxa"/>
                </w:tcPr>
                <w:p w14:paraId="1C420F7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D57AB1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74B2B9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39D3BCA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AF873F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85676D" w14:textId="5B8C6419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0DDB03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BF06E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78D965EC" w14:textId="77777777" w:rsidTr="00A056DE">
              <w:trPr>
                <w:trHeight w:val="278"/>
                <w:jc w:val="center"/>
              </w:trPr>
              <w:tc>
                <w:tcPr>
                  <w:tcW w:w="3235" w:type="dxa"/>
                </w:tcPr>
                <w:p w14:paraId="11C4BE94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Limited English Proficiency</w:t>
                  </w:r>
                </w:p>
              </w:tc>
              <w:tc>
                <w:tcPr>
                  <w:tcW w:w="680" w:type="dxa"/>
                </w:tcPr>
                <w:p w14:paraId="43CFE4E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8DEB3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4850FF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FC1798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C5FF5F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6B572C" w14:textId="2677C34F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8FC226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BC0A72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397E9C3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4727F802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Eligible for Free/Reduced Meals</w:t>
                  </w:r>
                </w:p>
              </w:tc>
              <w:tc>
                <w:tcPr>
                  <w:tcW w:w="680" w:type="dxa"/>
                </w:tcPr>
                <w:p w14:paraId="6362468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C37C4A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27F922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15F1E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EEE73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7281153" w14:textId="53B3740C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72D84C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4BA82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493AA3DF" w14:textId="77777777" w:rsidR="006B0172" w:rsidRPr="00C34190" w:rsidRDefault="006B0172" w:rsidP="006B0172">
            <w:pPr>
              <w:rPr>
                <w:rFonts w:eastAsia="SimSun"/>
                <w:b/>
                <w:sz w:val="18"/>
                <w:lang w:eastAsia="zh-CN"/>
              </w:rPr>
            </w:pPr>
          </w:p>
        </w:tc>
      </w:tr>
      <w:tr w:rsidR="006B0172" w:rsidRPr="00B405FD" w14:paraId="08A79C19" w14:textId="77777777" w:rsidTr="00A056DE">
        <w:trPr>
          <w:trHeight w:val="440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F9BCF0" w14:textId="77777777" w:rsidR="006B0172" w:rsidRDefault="006B0172" w:rsidP="006B0172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lastRenderedPageBreak/>
              <w:t>Reflection</w:t>
            </w:r>
          </w:p>
          <w:p w14:paraId="30D22379" w14:textId="77777777" w:rsidR="006B0172" w:rsidRPr="00C34190" w:rsidRDefault="006B0172" w:rsidP="006B0172">
            <w:pPr>
              <w:jc w:val="center"/>
              <w:rPr>
                <w:rFonts w:eastAsia="SimSun"/>
                <w:b/>
                <w:sz w:val="18"/>
                <w:lang w:eastAsia="zh-CN"/>
              </w:rPr>
            </w:pPr>
            <w:r w:rsidRPr="00E46952">
              <w:rPr>
                <w:rFonts w:eastAsia="SimSun"/>
                <w:sz w:val="16"/>
                <w:szCs w:val="20"/>
                <w:lang w:eastAsia="zh-CN"/>
              </w:rPr>
              <w:t>(Minimum of 3-4 sentences per question)</w:t>
            </w:r>
          </w:p>
        </w:tc>
      </w:tr>
      <w:tr w:rsidR="006B0172" w:rsidRPr="00B405FD" w14:paraId="0886F967" w14:textId="77777777" w:rsidTr="0075484D">
        <w:trPr>
          <w:trHeight w:val="3382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</w:tcPr>
          <w:p w14:paraId="211C14F8" w14:textId="6949B265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1. Briefly describe the field experience. What did you learn about technology </w:t>
            </w:r>
            <w:r>
              <w:rPr>
                <w:rFonts w:eastAsia="SimSun"/>
                <w:b/>
                <w:sz w:val="20"/>
                <w:szCs w:val="20"/>
                <w:lang w:eastAsia="zh-CN"/>
              </w:rPr>
              <w:t>coaching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 and </w:t>
            </w:r>
            <w:r>
              <w:rPr>
                <w:rFonts w:eastAsia="SimSun"/>
                <w:b/>
                <w:sz w:val="20"/>
                <w:szCs w:val="20"/>
                <w:lang w:eastAsia="zh-CN"/>
              </w:rPr>
              <w:t xml:space="preserve">technology 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leadership from completing this field experience? 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  <w:p w14:paraId="29A69CC6" w14:textId="77777777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57E455D5" w14:textId="6090D451" w:rsidR="00FB7625" w:rsidRDefault="008D4FA8" w:rsidP="006B0172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roughout the field experiences listed </w:t>
            </w:r>
            <w:r w:rsidR="003D2CBC">
              <w:rPr>
                <w:rFonts w:eastAsia="SimSun"/>
                <w:lang w:eastAsia="zh-CN"/>
              </w:rPr>
              <w:t>above,</w:t>
            </w:r>
            <w:r w:rsidR="003D2CBC" w:rsidRPr="00E64F16">
              <w:rPr>
                <w:rFonts w:eastAsia="SimSun"/>
                <w:lang w:eastAsia="zh-CN"/>
              </w:rPr>
              <w:t xml:space="preserve"> had</w:t>
            </w:r>
            <w:r w:rsidR="006B0172" w:rsidRPr="00E64F16">
              <w:rPr>
                <w:rFonts w:eastAsia="SimSun"/>
                <w:lang w:eastAsia="zh-CN"/>
              </w:rPr>
              <w:t xml:space="preserve"> the opportunity to</w:t>
            </w:r>
            <w:r w:rsidR="003D2CBC">
              <w:rPr>
                <w:rFonts w:eastAsia="SimSun"/>
                <w:lang w:eastAsia="zh-CN"/>
              </w:rPr>
              <w:t xml:space="preserve"> collaborate with my colleagues and assisted them with the use of digital tools to engage their students and to communicate with parents. I also had the chance to utilize digital tools to communicate with parents.</w:t>
            </w:r>
            <w:r w:rsidR="00FB7625">
              <w:rPr>
                <w:rFonts w:eastAsia="SimSun"/>
                <w:lang w:eastAsia="zh-CN"/>
              </w:rPr>
              <w:t xml:space="preserve"> My field experience has helped me model and promote digital citizenship and communicate with parent efficiently. </w:t>
            </w:r>
          </w:p>
          <w:p w14:paraId="314E7271" w14:textId="718AB751" w:rsidR="006B0172" w:rsidRPr="006C17FA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29891B37" w14:textId="77777777" w:rsidR="006B0172" w:rsidRPr="00015A06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sz w:val="20"/>
                <w:szCs w:val="20"/>
                <w:lang w:eastAsia="zh-CN"/>
              </w:rPr>
              <w:t>2. How did this learning relate to the knowledge (what must you know), skills (what must you be able to do) and dispositions (attitudes, beliefs, enthusiasm) required of a technology facilitator or technology leader? (Refer to the standards you selected above. Use the language of the PSC standards in your answer and reflect on all 3—knowledge, skills, and dispositions.)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3E711D98" w14:textId="1CAD37A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Knowledge – </w:t>
            </w:r>
            <w:r w:rsidRPr="00015A06">
              <w:rPr>
                <w:rFonts w:eastAsia="SimSun"/>
                <w:lang w:eastAsia="zh-CN"/>
              </w:rPr>
              <w:t xml:space="preserve">This learning helped relate to the knowledge I must know because I am now able to select, evaluate, and facilitate </w:t>
            </w:r>
            <w:r w:rsidR="00E00635">
              <w:rPr>
                <w:rFonts w:eastAsia="SimSun"/>
                <w:lang w:eastAsia="zh-CN"/>
              </w:rPr>
              <w:t xml:space="preserve">how to use digital tools and resources to engage and </w:t>
            </w:r>
            <w:r w:rsidRPr="00015A06">
              <w:rPr>
                <w:rFonts w:eastAsia="SimSun"/>
                <w:lang w:eastAsia="zh-CN"/>
              </w:rPr>
              <w:t>support students learning.</w:t>
            </w:r>
            <w:r w:rsidRPr="00015A06">
              <w:rPr>
                <w:rFonts w:eastAsia="SimSun"/>
                <w:b/>
                <w:lang w:eastAsia="zh-CN"/>
              </w:rPr>
              <w:t xml:space="preserve"> </w:t>
            </w:r>
          </w:p>
          <w:p w14:paraId="148924AA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C505C6E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1F6DD86" w14:textId="253C23BE" w:rsidR="006B0172" w:rsidRPr="00015A06" w:rsidRDefault="006B0172" w:rsidP="006B0172">
            <w:pPr>
              <w:rPr>
                <w:rFonts w:eastAsia="SimSun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Skills – </w:t>
            </w:r>
            <w:r w:rsidRPr="00015A06">
              <w:rPr>
                <w:rFonts w:eastAsia="SimSun"/>
                <w:lang w:eastAsia="zh-CN"/>
              </w:rPr>
              <w:t xml:space="preserve">In order to </w:t>
            </w:r>
            <w:r w:rsidR="007E19EF">
              <w:rPr>
                <w:rFonts w:eastAsia="SimSun"/>
                <w:lang w:eastAsia="zh-CN"/>
              </w:rPr>
              <w:t xml:space="preserve">assist my colleagues </w:t>
            </w:r>
            <w:r w:rsidR="002D17A8">
              <w:rPr>
                <w:rFonts w:eastAsia="SimSun"/>
                <w:lang w:eastAsia="zh-CN"/>
              </w:rPr>
              <w:t>with digital tools, I had to research current technology tools as well as model how to implement the tools in a classroom.</w:t>
            </w:r>
            <w:r w:rsidRPr="00015A06">
              <w:rPr>
                <w:rFonts w:eastAsia="SimSun"/>
                <w:lang w:eastAsia="zh-CN"/>
              </w:rPr>
              <w:t xml:space="preserve"> </w:t>
            </w:r>
          </w:p>
          <w:p w14:paraId="569D375E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861FB3F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78C4268" w14:textId="11F08185" w:rsidR="006B0172" w:rsidRPr="00F4768C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Dispositions – </w:t>
            </w:r>
            <w:r w:rsidRPr="00015A06">
              <w:rPr>
                <w:rFonts w:eastAsia="SimSun"/>
                <w:lang w:eastAsia="zh-CN"/>
              </w:rPr>
              <w:t>To effectively coach teachers, I have to continuously reflect upon my performance and disposition to enhance technology learning opportunities.</w:t>
            </w:r>
            <w:r w:rsidRPr="00015A06">
              <w:rPr>
                <w:rFonts w:eastAsia="SimSun"/>
                <w:lang w:eastAsia="zh-CN"/>
              </w:rPr>
              <w:br/>
            </w:r>
            <w:r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0ADC7DB4" w14:textId="473E81D6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3. Describe how this field experience impacted school improvement, faculty development or student learning at your school. How can the impact be assessed?</w:t>
            </w:r>
          </w:p>
          <w:p w14:paraId="550ACBF5" w14:textId="77777777" w:rsidR="007F13E8" w:rsidRPr="007F13E8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>I was able to support a colleague with a new, school wide technology tool (Class Dojo).</w:t>
            </w:r>
            <w:r w:rsidR="007C55BE" w:rsidRPr="007F13E8">
              <w:rPr>
                <w:color w:val="212529"/>
                <w:shd w:val="clear" w:color="auto" w:fill="FFFFFF"/>
              </w:rPr>
              <w:t xml:space="preserve"> Class Dojo will increase </w:t>
            </w:r>
            <w:r w:rsidR="007F13E8" w:rsidRPr="007F13E8">
              <w:rPr>
                <w:color w:val="212529"/>
                <w:shd w:val="clear" w:color="auto" w:fill="FFFFFF"/>
              </w:rPr>
              <w:t>communication with parents, build a positive classroom environment, and support our us as a PBIS school.</w:t>
            </w:r>
          </w:p>
          <w:p w14:paraId="0D08DF10" w14:textId="77777777" w:rsidR="007F13E8" w:rsidRDefault="007F13E8" w:rsidP="006B0172">
            <w:pPr>
              <w:rPr>
                <w:color w:val="212529"/>
                <w:shd w:val="clear" w:color="auto" w:fill="FFFFFF"/>
              </w:rPr>
            </w:pPr>
          </w:p>
          <w:p w14:paraId="38917343" w14:textId="0C684CED" w:rsidR="000868DE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 xml:space="preserve">I was able to model how to create lessons and games using the SMART Exchange application. </w:t>
            </w:r>
            <w:r w:rsidR="000868DE">
              <w:rPr>
                <w:color w:val="212529"/>
                <w:shd w:val="clear" w:color="auto" w:fill="FFFFFF"/>
              </w:rPr>
              <w:t>This tool will increase student engagement and provide a number of resources for teacher.</w:t>
            </w:r>
          </w:p>
          <w:p w14:paraId="3EFFB0CD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15046942" w14:textId="51486212" w:rsidR="000868DE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>I was also able to support my school’s technology goal, bu</w:t>
            </w:r>
            <w:r w:rsidR="00A44EC2" w:rsidRPr="007F13E8">
              <w:rPr>
                <w:color w:val="212529"/>
                <w:shd w:val="clear" w:color="auto" w:fill="FFFFFF"/>
              </w:rPr>
              <w:t>y</w:t>
            </w:r>
            <w:r w:rsidRPr="007F13E8">
              <w:rPr>
                <w:color w:val="212529"/>
                <w:shd w:val="clear" w:color="auto" w:fill="FFFFFF"/>
              </w:rPr>
              <w:t xml:space="preserve"> training a colleague on a digital portfolio tool, Seesaw. </w:t>
            </w:r>
            <w:r w:rsidR="000868DE">
              <w:rPr>
                <w:color w:val="212529"/>
                <w:shd w:val="clear" w:color="auto" w:fill="FFFFFF"/>
              </w:rPr>
              <w:t>See saw will also increase student engagement and help with meeting our school’s technology goal.</w:t>
            </w:r>
          </w:p>
          <w:p w14:paraId="6546D40E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14413B53" w14:textId="124C07DE" w:rsidR="000028A9" w:rsidRDefault="00B055D4" w:rsidP="00430849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0868DE">
              <w:rPr>
                <w:color w:val="212529"/>
                <w:shd w:val="clear" w:color="auto" w:fill="FFFFFF"/>
              </w:rPr>
              <w:t>I was able to</w:t>
            </w:r>
            <w:r w:rsidR="000868DE" w:rsidRPr="000868DE">
              <w:rPr>
                <w:color w:val="212529"/>
                <w:shd w:val="clear" w:color="auto" w:fill="FFFFFF"/>
              </w:rPr>
              <w:t xml:space="preserve"> use an online blog to inform parents about the things their child will be learning in school. Blogging saves on paper and gives teachers another way to</w:t>
            </w:r>
            <w:r w:rsidRPr="000868DE">
              <w:rPr>
                <w:color w:val="212529"/>
                <w:shd w:val="clear" w:color="auto" w:fill="FFFFFF"/>
              </w:rPr>
              <w:t xml:space="preserve"> communicate with parents </w:t>
            </w:r>
            <w:r w:rsidR="000028A9" w:rsidRPr="000868DE">
              <w:rPr>
                <w:color w:val="212529"/>
                <w:shd w:val="clear" w:color="auto" w:fill="FFFFFF"/>
              </w:rPr>
              <w:t>digital</w:t>
            </w:r>
            <w:r w:rsidR="000868DE" w:rsidRPr="000868DE">
              <w:rPr>
                <w:color w:val="212529"/>
                <w:shd w:val="clear" w:color="auto" w:fill="FFFFFF"/>
              </w:rPr>
              <w:t xml:space="preserve">ly. </w:t>
            </w:r>
          </w:p>
          <w:p w14:paraId="04E73A82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310288C3" w14:textId="34469B4E" w:rsidR="00E06577" w:rsidRDefault="00E06577" w:rsidP="006B0172">
            <w:pPr>
              <w:rPr>
                <w:color w:val="212529"/>
                <w:shd w:val="clear" w:color="auto" w:fill="FFFFFF"/>
              </w:rPr>
            </w:pPr>
            <w:r>
              <w:rPr>
                <w:color w:val="212529"/>
                <w:shd w:val="clear" w:color="auto" w:fill="FFFFFF"/>
              </w:rPr>
              <w:t xml:space="preserve">I think all of activities that I completed during my field experience could be evaluated by a simple checklist. </w:t>
            </w:r>
          </w:p>
          <w:p w14:paraId="7135B869" w14:textId="77777777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34F07A0C" w14:textId="77777777" w:rsidR="006B0172" w:rsidRPr="006C17FA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0B7257A4" w14:textId="146644A6" w:rsidR="006E08EE" w:rsidRDefault="006E08EE" w:rsidP="00272394">
      <w:pPr>
        <w:rPr>
          <w:rFonts w:eastAsia="SimSun"/>
          <w:b/>
          <w:lang w:eastAsia="zh-CN"/>
        </w:rPr>
      </w:pPr>
    </w:p>
    <w:sectPr w:rsidR="006E08EE" w:rsidSect="00C34190">
      <w:pgSz w:w="15840" w:h="12240" w:orient="landscape"/>
      <w:pgMar w:top="720" w:right="648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156FD"/>
    <w:multiLevelType w:val="hybridMultilevel"/>
    <w:tmpl w:val="AB0A4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632B1C"/>
    <w:multiLevelType w:val="hybridMultilevel"/>
    <w:tmpl w:val="06B8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sTQzNDMwNzE3NDZV0lEKTi0uzszPAykwrAUAmYjYKywAAAA="/>
  </w:docVars>
  <w:rsids>
    <w:rsidRoot w:val="00D31C2A"/>
    <w:rsid w:val="000028A9"/>
    <w:rsid w:val="00002BA8"/>
    <w:rsid w:val="00010AC3"/>
    <w:rsid w:val="000149EA"/>
    <w:rsid w:val="00015A06"/>
    <w:rsid w:val="0001656B"/>
    <w:rsid w:val="000168D4"/>
    <w:rsid w:val="000434F9"/>
    <w:rsid w:val="0005635C"/>
    <w:rsid w:val="000868DE"/>
    <w:rsid w:val="000A2A10"/>
    <w:rsid w:val="000A5623"/>
    <w:rsid w:val="000B2528"/>
    <w:rsid w:val="000B2932"/>
    <w:rsid w:val="001001D0"/>
    <w:rsid w:val="00101E6E"/>
    <w:rsid w:val="00130473"/>
    <w:rsid w:val="00137D3E"/>
    <w:rsid w:val="00187068"/>
    <w:rsid w:val="001A793A"/>
    <w:rsid w:val="001B2A7B"/>
    <w:rsid w:val="001B6E25"/>
    <w:rsid w:val="001C0FC5"/>
    <w:rsid w:val="001C1D43"/>
    <w:rsid w:val="001D556B"/>
    <w:rsid w:val="001D6B4C"/>
    <w:rsid w:val="001E04D7"/>
    <w:rsid w:val="001F3BD4"/>
    <w:rsid w:val="001F46B8"/>
    <w:rsid w:val="001F77AE"/>
    <w:rsid w:val="001F7FFE"/>
    <w:rsid w:val="00210604"/>
    <w:rsid w:val="002158AE"/>
    <w:rsid w:val="002323D0"/>
    <w:rsid w:val="00272394"/>
    <w:rsid w:val="00293687"/>
    <w:rsid w:val="002A6B1B"/>
    <w:rsid w:val="002C05D2"/>
    <w:rsid w:val="002C240A"/>
    <w:rsid w:val="002C6AB3"/>
    <w:rsid w:val="002D17A8"/>
    <w:rsid w:val="002E1A24"/>
    <w:rsid w:val="002F4B63"/>
    <w:rsid w:val="002F6616"/>
    <w:rsid w:val="0031246C"/>
    <w:rsid w:val="0035099A"/>
    <w:rsid w:val="00370592"/>
    <w:rsid w:val="0037573F"/>
    <w:rsid w:val="00394840"/>
    <w:rsid w:val="003A2805"/>
    <w:rsid w:val="003C151D"/>
    <w:rsid w:val="003D2CBC"/>
    <w:rsid w:val="003D49DD"/>
    <w:rsid w:val="003D5CA6"/>
    <w:rsid w:val="003F4EDD"/>
    <w:rsid w:val="003F703E"/>
    <w:rsid w:val="00404B8B"/>
    <w:rsid w:val="00412994"/>
    <w:rsid w:val="00462CF2"/>
    <w:rsid w:val="00476565"/>
    <w:rsid w:val="004E17A4"/>
    <w:rsid w:val="0051569C"/>
    <w:rsid w:val="00520C80"/>
    <w:rsid w:val="005246C1"/>
    <w:rsid w:val="005614D1"/>
    <w:rsid w:val="00563F69"/>
    <w:rsid w:val="005A44B0"/>
    <w:rsid w:val="005C112C"/>
    <w:rsid w:val="005D75A0"/>
    <w:rsid w:val="005D7F3E"/>
    <w:rsid w:val="005F20FA"/>
    <w:rsid w:val="005F41F6"/>
    <w:rsid w:val="006318C8"/>
    <w:rsid w:val="00635DC1"/>
    <w:rsid w:val="00644757"/>
    <w:rsid w:val="00682931"/>
    <w:rsid w:val="006B0172"/>
    <w:rsid w:val="006B137C"/>
    <w:rsid w:val="006C17FA"/>
    <w:rsid w:val="006E08EE"/>
    <w:rsid w:val="006F1F69"/>
    <w:rsid w:val="006F205A"/>
    <w:rsid w:val="007013B9"/>
    <w:rsid w:val="007043A5"/>
    <w:rsid w:val="007110D9"/>
    <w:rsid w:val="0073496D"/>
    <w:rsid w:val="007376F6"/>
    <w:rsid w:val="00752D58"/>
    <w:rsid w:val="00754420"/>
    <w:rsid w:val="00775454"/>
    <w:rsid w:val="00783CE8"/>
    <w:rsid w:val="00790169"/>
    <w:rsid w:val="00795AA7"/>
    <w:rsid w:val="007C2E39"/>
    <w:rsid w:val="007C55BE"/>
    <w:rsid w:val="007E19EF"/>
    <w:rsid w:val="007E489F"/>
    <w:rsid w:val="007F13E8"/>
    <w:rsid w:val="008469CB"/>
    <w:rsid w:val="00851B3E"/>
    <w:rsid w:val="00890E62"/>
    <w:rsid w:val="00897A71"/>
    <w:rsid w:val="008A556D"/>
    <w:rsid w:val="008C65EA"/>
    <w:rsid w:val="008D35E5"/>
    <w:rsid w:val="008D4FA8"/>
    <w:rsid w:val="008F4A5F"/>
    <w:rsid w:val="00932F20"/>
    <w:rsid w:val="009352BF"/>
    <w:rsid w:val="009A3BA3"/>
    <w:rsid w:val="009A4AAE"/>
    <w:rsid w:val="009A5963"/>
    <w:rsid w:val="009C5420"/>
    <w:rsid w:val="00A056DE"/>
    <w:rsid w:val="00A06832"/>
    <w:rsid w:val="00A44EC2"/>
    <w:rsid w:val="00A57E94"/>
    <w:rsid w:val="00A63F92"/>
    <w:rsid w:val="00A74B6A"/>
    <w:rsid w:val="00A74CC0"/>
    <w:rsid w:val="00A84BFD"/>
    <w:rsid w:val="00A9375E"/>
    <w:rsid w:val="00AB2165"/>
    <w:rsid w:val="00AF175C"/>
    <w:rsid w:val="00AF50A2"/>
    <w:rsid w:val="00AF524A"/>
    <w:rsid w:val="00B055D4"/>
    <w:rsid w:val="00B20E86"/>
    <w:rsid w:val="00B2109C"/>
    <w:rsid w:val="00B31458"/>
    <w:rsid w:val="00B31B25"/>
    <w:rsid w:val="00B365B0"/>
    <w:rsid w:val="00B375E2"/>
    <w:rsid w:val="00B405FD"/>
    <w:rsid w:val="00B477E3"/>
    <w:rsid w:val="00B5393D"/>
    <w:rsid w:val="00B82278"/>
    <w:rsid w:val="00B92A97"/>
    <w:rsid w:val="00B92E30"/>
    <w:rsid w:val="00BA1D3D"/>
    <w:rsid w:val="00BB0938"/>
    <w:rsid w:val="00BE3F35"/>
    <w:rsid w:val="00C34190"/>
    <w:rsid w:val="00C34512"/>
    <w:rsid w:val="00C37C53"/>
    <w:rsid w:val="00C464C9"/>
    <w:rsid w:val="00C5216E"/>
    <w:rsid w:val="00C64054"/>
    <w:rsid w:val="00C73ED8"/>
    <w:rsid w:val="00C744C3"/>
    <w:rsid w:val="00CA56C5"/>
    <w:rsid w:val="00CB1F5E"/>
    <w:rsid w:val="00CB7B0F"/>
    <w:rsid w:val="00CC5442"/>
    <w:rsid w:val="00CD2660"/>
    <w:rsid w:val="00CF0C47"/>
    <w:rsid w:val="00CF0F34"/>
    <w:rsid w:val="00D161F8"/>
    <w:rsid w:val="00D316CA"/>
    <w:rsid w:val="00D31C2A"/>
    <w:rsid w:val="00D45F0C"/>
    <w:rsid w:val="00D51A8D"/>
    <w:rsid w:val="00D62DB8"/>
    <w:rsid w:val="00D71A40"/>
    <w:rsid w:val="00D942CA"/>
    <w:rsid w:val="00DD57EF"/>
    <w:rsid w:val="00DE0903"/>
    <w:rsid w:val="00DE1726"/>
    <w:rsid w:val="00DF3119"/>
    <w:rsid w:val="00DF5ADD"/>
    <w:rsid w:val="00E00635"/>
    <w:rsid w:val="00E01772"/>
    <w:rsid w:val="00E0191B"/>
    <w:rsid w:val="00E06577"/>
    <w:rsid w:val="00E12236"/>
    <w:rsid w:val="00E25616"/>
    <w:rsid w:val="00E46952"/>
    <w:rsid w:val="00E64F16"/>
    <w:rsid w:val="00E6669F"/>
    <w:rsid w:val="00E66FA5"/>
    <w:rsid w:val="00E75E6B"/>
    <w:rsid w:val="00E90525"/>
    <w:rsid w:val="00EA32FF"/>
    <w:rsid w:val="00ED17B7"/>
    <w:rsid w:val="00ED665B"/>
    <w:rsid w:val="00EF3415"/>
    <w:rsid w:val="00EF35EB"/>
    <w:rsid w:val="00F15A50"/>
    <w:rsid w:val="00F17962"/>
    <w:rsid w:val="00F30979"/>
    <w:rsid w:val="00F320EA"/>
    <w:rsid w:val="00F4768C"/>
    <w:rsid w:val="00F61E6E"/>
    <w:rsid w:val="00F7766C"/>
    <w:rsid w:val="00F93B5F"/>
    <w:rsid w:val="00FB7625"/>
    <w:rsid w:val="00FD04FB"/>
    <w:rsid w:val="00FE4FB0"/>
    <w:rsid w:val="00FE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880F1"/>
  <w15:docId w15:val="{DFA42CBD-3DB5-4675-B92A-426ACC1F3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00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80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F31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um Log</vt:lpstr>
    </vt:vector>
  </TitlesOfParts>
  <Company>Kennesaw State University</Company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Log</dc:title>
  <dc:creator>JUser</dc:creator>
  <cp:lastModifiedBy>Gaberielle Miller</cp:lastModifiedBy>
  <cp:revision>39</cp:revision>
  <cp:lastPrinted>2011-08-08T20:50:00Z</cp:lastPrinted>
  <dcterms:created xsi:type="dcterms:W3CDTF">2018-12-05T23:56:00Z</dcterms:created>
  <dcterms:modified xsi:type="dcterms:W3CDTF">2020-04-05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